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824B322">
      <w:pPr>
        <w:rPr>
          <w:rFonts w:hint="default" w:cs="Times New Roman" w:asciiTheme="minorAscii" w:hAnsiTheme="minorAscii"/>
          <w:b/>
          <w:bCs/>
          <w:sz w:val="24"/>
          <w:szCs w:val="24"/>
        </w:rPr>
      </w:pPr>
      <w:bookmarkStart w:id="0" w:name="_GoBack"/>
      <w:bookmarkEnd w:id="0"/>
      <w:r>
        <w:rPr>
          <w:rFonts w:hint="default" w:cs="Times New Roman" w:asciiTheme="minorAscii" w:hAnsiTheme="minorAscii"/>
          <w:b/>
          <w:bCs/>
          <w:sz w:val="24"/>
          <w:szCs w:val="24"/>
        </w:rPr>
        <w:t xml:space="preserve">For the octave online </w:t>
      </w:r>
    </w:p>
    <w:p w14:paraId="1290DE21">
      <w:pPr>
        <w:rPr>
          <w:rFonts w:hint="default" w:asciiTheme="minorAscii" w:hAnsiTheme="minorAscii"/>
          <w:b/>
          <w:bCs/>
          <w:sz w:val="24"/>
          <w:szCs w:val="24"/>
        </w:rPr>
      </w:pPr>
      <w:r>
        <w:rPr>
          <w:rFonts w:hint="default" w:asciiTheme="minorAscii" w:hAnsiTheme="minorAscii"/>
          <w:b/>
          <w:bCs/>
          <w:sz w:val="24"/>
          <w:szCs w:val="24"/>
        </w:rPr>
        <w:t>Approximate the given periodic signal y(t) by a Fourier series, it will be a signal y(t) = t, where t = &lt;-pi, + pi&gt;.</w:t>
      </w:r>
    </w:p>
    <w:p w14:paraId="7CEEAA0A">
      <w:pPr>
        <w:rPr>
          <w:rFonts w:hint="default" w:asciiTheme="minorAscii" w:hAnsiTheme="minorAscii"/>
          <w:b/>
          <w:bCs/>
          <w:sz w:val="24"/>
          <w:szCs w:val="24"/>
        </w:rPr>
      </w:pPr>
      <w:r>
        <w:rPr>
          <w:rFonts w:hint="default" w:asciiTheme="minorAscii" w:hAnsiTheme="minorAscii"/>
          <w:b/>
          <w:bCs/>
          <w:sz w:val="24"/>
          <w:szCs w:val="24"/>
        </w:rPr>
        <w:t>To display the resulting approximated waveform, select the appropriate sampling frequency.</w:t>
      </w:r>
    </w:p>
    <w:p w14:paraId="0E0CE3AC">
      <w:pPr>
        <w:rPr>
          <w:rFonts w:hint="default" w:asciiTheme="minorAscii" w:hAnsiTheme="minorAscii"/>
          <w:b/>
          <w:bCs/>
          <w:sz w:val="24"/>
          <w:szCs w:val="24"/>
        </w:rPr>
      </w:pPr>
      <w:r>
        <w:rPr>
          <w:rFonts w:hint="default" w:asciiTheme="minorAscii" w:hAnsiTheme="minorAscii"/>
          <w:b/>
          <w:bCs/>
          <w:sz w:val="24"/>
          <w:szCs w:val="24"/>
        </w:rPr>
        <w:t>1) Create an algorithm for calculating the coefficients of the Fourier series according to the assignment.</w:t>
      </w:r>
    </w:p>
    <w:p w14:paraId="335EF0FA">
      <w:pPr>
        <w:rPr>
          <w:rFonts w:hint="default" w:asciiTheme="minorAscii" w:hAnsiTheme="minorAscii"/>
          <w:b/>
          <w:bCs/>
          <w:sz w:val="24"/>
          <w:szCs w:val="24"/>
        </w:rPr>
      </w:pPr>
      <w:r>
        <w:rPr>
          <w:rFonts w:hint="default" w:asciiTheme="minorAscii" w:hAnsiTheme="minorAscii"/>
          <w:b/>
          <w:bCs/>
          <w:sz w:val="24"/>
          <w:szCs w:val="24"/>
        </w:rPr>
        <w:t>2) Approximate the Fourier series sequentially for the number of members N = 5, 10 and 30 and graphically display 3 signal periods.</w:t>
      </w:r>
    </w:p>
    <w:p w14:paraId="61B85644">
      <w:pPr>
        <w:rPr>
          <w:rFonts w:hint="default" w:asciiTheme="minorAscii" w:hAnsiTheme="minorAscii"/>
          <w:b/>
          <w:bCs/>
          <w:sz w:val="24"/>
          <w:szCs w:val="24"/>
        </w:rPr>
      </w:pPr>
      <w:r>
        <w:rPr>
          <w:rFonts w:hint="default" w:asciiTheme="minorAscii" w:hAnsiTheme="minorAscii"/>
          <w:b/>
          <w:bCs/>
          <w:sz w:val="24"/>
          <w:szCs w:val="24"/>
        </w:rPr>
        <w:t>3) Write the coefficients of the Fourier series in a clear table (only for N = 5).</w:t>
      </w:r>
    </w:p>
    <w:p w14:paraId="479B6B15">
      <w:pPr>
        <w:rPr>
          <w:rFonts w:hint="default" w:asciiTheme="minorAscii" w:hAnsiTheme="minorAscii"/>
          <w:b/>
          <w:bCs/>
          <w:sz w:val="24"/>
          <w:szCs w:val="24"/>
        </w:rPr>
      </w:pPr>
      <w:r>
        <w:drawing>
          <wp:inline distT="0" distB="0" distL="114300" distR="114300">
            <wp:extent cx="5753735" cy="1579880"/>
            <wp:effectExtent l="0" t="0" r="1206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tretch>
                      <a:fillRect/>
                    </a:stretch>
                  </pic:blipFill>
                  <pic:spPr>
                    <a:xfrm>
                      <a:off x="0" y="0"/>
                      <a:ext cx="5753735" cy="1579880"/>
                    </a:xfrm>
                    <a:prstGeom prst="rect">
                      <a:avLst/>
                    </a:prstGeom>
                    <a:noFill/>
                    <a:ln>
                      <a:noFill/>
                    </a:ln>
                  </pic:spPr>
                </pic:pic>
              </a:graphicData>
            </a:graphic>
          </wp:inline>
        </w:drawing>
      </w:r>
    </w:p>
    <w:p w14:paraId="524610B0">
      <w:pPr>
        <w:rPr>
          <w:rFonts w:hint="default" w:cs="Times New Roman" w:asciiTheme="minorAscii" w:hAnsiTheme="minorAscii"/>
          <w:b/>
          <w:bCs/>
          <w:sz w:val="24"/>
          <w:szCs w:val="24"/>
        </w:rPr>
      </w:pPr>
      <w:r>
        <w:rPr>
          <w:rFonts w:hint="default" w:cs="Times New Roman" w:asciiTheme="minorAscii" w:hAnsiTheme="minorAscii"/>
          <w:b/>
          <w:bCs/>
          <w:sz w:val="24"/>
          <w:szCs w:val="24"/>
        </w:rPr>
        <w:br w:type="page"/>
      </w:r>
    </w:p>
    <w:p w14:paraId="5DC8D9F4">
      <w:pPr>
        <w:rPr>
          <w:rFonts w:hint="default" w:cs="Times New Roman" w:asciiTheme="minorAscii" w:hAnsiTheme="minorAscii"/>
          <w:b/>
          <w:bCs/>
          <w:sz w:val="24"/>
          <w:szCs w:val="24"/>
          <w:lang w:val="en-US"/>
        </w:rPr>
      </w:pPr>
      <w:r>
        <w:rPr>
          <w:rFonts w:hint="default" w:cs="Times New Roman" w:asciiTheme="minorAscii" w:hAnsiTheme="minorAscii"/>
          <w:b/>
          <w:bCs/>
          <w:sz w:val="24"/>
          <w:szCs w:val="24"/>
          <w:lang w:val="en-US"/>
        </w:rPr>
        <w:t>Screenshots:</w:t>
      </w:r>
    </w:p>
    <w:p w14:paraId="7ED15A71">
      <w:r>
        <w:drawing>
          <wp:inline distT="0" distB="0" distL="114300" distR="114300">
            <wp:extent cx="5755640" cy="1814195"/>
            <wp:effectExtent l="0" t="0" r="1016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stretch>
                      <a:fillRect/>
                    </a:stretch>
                  </pic:blipFill>
                  <pic:spPr>
                    <a:xfrm>
                      <a:off x="0" y="0"/>
                      <a:ext cx="5755640" cy="1814195"/>
                    </a:xfrm>
                    <a:prstGeom prst="rect">
                      <a:avLst/>
                    </a:prstGeom>
                    <a:noFill/>
                    <a:ln>
                      <a:noFill/>
                    </a:ln>
                  </pic:spPr>
                </pic:pic>
              </a:graphicData>
            </a:graphic>
          </wp:inline>
        </w:drawing>
      </w:r>
    </w:p>
    <w:p w14:paraId="7891465E"/>
    <w:p w14:paraId="75E26C3B">
      <w:pPr>
        <w:rPr>
          <w:rFonts w:hint="default"/>
        </w:rPr>
      </w:pPr>
      <w:r>
        <w:drawing>
          <wp:inline distT="0" distB="0" distL="114300" distR="114300">
            <wp:extent cx="5751830" cy="2792730"/>
            <wp:effectExtent l="0" t="0" r="127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8"/>
                    <a:stretch>
                      <a:fillRect/>
                    </a:stretch>
                  </pic:blipFill>
                  <pic:spPr>
                    <a:xfrm>
                      <a:off x="0" y="0"/>
                      <a:ext cx="5751830" cy="2792730"/>
                    </a:xfrm>
                    <a:prstGeom prst="rect">
                      <a:avLst/>
                    </a:prstGeom>
                    <a:noFill/>
                    <a:ln>
                      <a:noFill/>
                    </a:ln>
                  </pic:spPr>
                </pic:pic>
              </a:graphicData>
            </a:graphic>
          </wp:inline>
        </w:drawing>
      </w:r>
    </w:p>
    <w:p w14:paraId="26D941E7">
      <w:pPr>
        <w:rPr>
          <w:rFonts w:hint="default" w:cs="Times New Roman" w:asciiTheme="minorAscii" w:hAnsiTheme="minorAscii"/>
        </w:rPr>
      </w:pPr>
    </w:p>
    <w:p w14:paraId="10D2AD11">
      <w:pPr>
        <w:rPr>
          <w:rFonts w:hint="default" w:cs="Times New Roman" w:asciiTheme="minorAscii" w:hAnsiTheme="minorAscii"/>
          <w:b/>
          <w:bCs/>
          <w:sz w:val="24"/>
          <w:szCs w:val="24"/>
          <w:lang w:val="en-US"/>
        </w:rPr>
      </w:pPr>
      <w:r>
        <w:rPr>
          <w:rFonts w:hint="default" w:cs="Times New Roman" w:asciiTheme="minorAscii" w:hAnsiTheme="minorAscii"/>
          <w:b/>
          <w:bCs/>
          <w:sz w:val="24"/>
          <w:szCs w:val="24"/>
          <w:lang w:val="en-US"/>
        </w:rPr>
        <w:br w:type="page"/>
      </w:r>
    </w:p>
    <w:p w14:paraId="3C2F6904">
      <w:pPr>
        <w:rPr>
          <w:rFonts w:hint="default" w:cs="Times New Roman" w:asciiTheme="minorAscii" w:hAnsiTheme="minorAscii"/>
          <w:b/>
          <w:bCs/>
          <w:sz w:val="24"/>
          <w:szCs w:val="24"/>
          <w:lang w:val="en-US"/>
        </w:rPr>
      </w:pPr>
      <w:r>
        <w:rPr>
          <w:rFonts w:hint="default" w:cs="Times New Roman" w:asciiTheme="minorAscii" w:hAnsiTheme="minorAscii"/>
          <w:b/>
          <w:bCs/>
          <w:sz w:val="24"/>
          <w:szCs w:val="24"/>
          <w:lang w:val="en-US"/>
        </w:rPr>
        <w:t>Code in Octave online:</w:t>
      </w:r>
    </w:p>
    <w:p w14:paraId="2D336D8E">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t0 = -pi;</w:t>
      </w:r>
    </w:p>
    <w:p w14:paraId="564D428D">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t1 = pi;</w:t>
      </w:r>
    </w:p>
    <w:p w14:paraId="78059558">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x = t0:0.01:t1;</w:t>
      </w:r>
    </w:p>
    <w:p w14:paraId="7FFAE35B">
      <w:pPr>
        <w:numPr>
          <w:ilvl w:val="0"/>
          <w:numId w:val="0"/>
        </w:numPr>
        <w:snapToGrid/>
        <w:spacing w:line="240" w:lineRule="auto"/>
        <w:rPr>
          <w:rFonts w:hint="default" w:asciiTheme="minorAscii" w:hAnsiTheme="minorAscii"/>
          <w:sz w:val="24"/>
          <w:szCs w:val="24"/>
          <w:lang w:val="en-US"/>
        </w:rPr>
      </w:pPr>
    </w:p>
    <w:p w14:paraId="67852263">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myFunc = @(t) t;</w:t>
      </w:r>
    </w:p>
    <w:p w14:paraId="4E382436">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y = myFunc(x);</w:t>
      </w:r>
    </w:p>
    <w:p w14:paraId="60C146CE">
      <w:pPr>
        <w:numPr>
          <w:ilvl w:val="0"/>
          <w:numId w:val="0"/>
        </w:numPr>
        <w:snapToGrid/>
        <w:spacing w:line="240" w:lineRule="auto"/>
        <w:rPr>
          <w:rFonts w:hint="default" w:asciiTheme="minorAscii" w:hAnsiTheme="minorAscii"/>
          <w:sz w:val="24"/>
          <w:szCs w:val="24"/>
          <w:lang w:val="en-US"/>
        </w:rPr>
      </w:pPr>
    </w:p>
    <w:p w14:paraId="2A269612">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N_values = [5, 10, 30];</w:t>
      </w:r>
    </w:p>
    <w:p w14:paraId="1C9B862A">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T = 2*pi;</w:t>
      </w:r>
    </w:p>
    <w:p w14:paraId="2CCEA84C">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f = 1/T;</w:t>
      </w:r>
    </w:p>
    <w:p w14:paraId="2B012D66">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w = 2*pi*f;</w:t>
      </w:r>
    </w:p>
    <w:p w14:paraId="552A36D0">
      <w:pPr>
        <w:numPr>
          <w:ilvl w:val="0"/>
          <w:numId w:val="0"/>
        </w:numPr>
        <w:snapToGrid/>
        <w:spacing w:line="240" w:lineRule="auto"/>
        <w:rPr>
          <w:rFonts w:hint="default" w:asciiTheme="minorAscii" w:hAnsiTheme="minorAscii"/>
          <w:sz w:val="24"/>
          <w:szCs w:val="24"/>
          <w:lang w:val="en-US"/>
        </w:rPr>
      </w:pPr>
    </w:p>
    <w:p w14:paraId="714C8CF3">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a0 = (2/T) * quad(myFunc, t0, t1);</w:t>
      </w:r>
    </w:p>
    <w:p w14:paraId="25D2337A">
      <w:pPr>
        <w:numPr>
          <w:ilvl w:val="0"/>
          <w:numId w:val="0"/>
        </w:numPr>
        <w:snapToGrid/>
        <w:spacing w:line="240" w:lineRule="auto"/>
        <w:rPr>
          <w:rFonts w:hint="default" w:asciiTheme="minorAscii" w:hAnsiTheme="minorAscii"/>
          <w:sz w:val="24"/>
          <w:szCs w:val="24"/>
          <w:lang w:val="en-US"/>
        </w:rPr>
      </w:pPr>
    </w:p>
    <w:p w14:paraId="4F3DDE50">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figure;</w:t>
      </w:r>
    </w:p>
    <w:p w14:paraId="095C5369">
      <w:pPr>
        <w:numPr>
          <w:ilvl w:val="0"/>
          <w:numId w:val="0"/>
        </w:numPr>
        <w:snapToGrid/>
        <w:spacing w:line="240" w:lineRule="auto"/>
        <w:rPr>
          <w:rFonts w:hint="default" w:asciiTheme="minorAscii" w:hAnsiTheme="minorAscii"/>
          <w:sz w:val="24"/>
          <w:szCs w:val="24"/>
          <w:lang w:val="en-US"/>
        </w:rPr>
      </w:pPr>
    </w:p>
    <w:p w14:paraId="0ADF5BDE">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for idx = 1:length(N_values)</w:t>
      </w:r>
    </w:p>
    <w:p w14:paraId="437ABE13">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 xml:space="preserve">    N = N_values(idx);</w:t>
      </w:r>
    </w:p>
    <w:p w14:paraId="495F70A1">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 xml:space="preserve">    </w:t>
      </w:r>
    </w:p>
    <w:p w14:paraId="74454152">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 xml:space="preserve">    an = zeros(N, 1);</w:t>
      </w:r>
    </w:p>
    <w:p w14:paraId="335F09BF">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 xml:space="preserve">    bn = zeros(N, 1);</w:t>
      </w:r>
    </w:p>
    <w:p w14:paraId="6097DB2B">
      <w:pPr>
        <w:numPr>
          <w:ilvl w:val="0"/>
          <w:numId w:val="0"/>
        </w:numPr>
        <w:snapToGrid/>
        <w:spacing w:line="240" w:lineRule="auto"/>
        <w:rPr>
          <w:rFonts w:hint="default" w:asciiTheme="minorAscii" w:hAnsiTheme="minorAscii"/>
          <w:sz w:val="24"/>
          <w:szCs w:val="24"/>
          <w:lang w:val="en-US"/>
        </w:rPr>
      </w:pPr>
    </w:p>
    <w:p w14:paraId="614A7729">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 xml:space="preserve">    for n = 1:N </w:t>
      </w:r>
    </w:p>
    <w:p w14:paraId="2AEB8004">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 xml:space="preserve">        FuncA = @(t) myFunc(t) .* cos(n * w * t);</w:t>
      </w:r>
    </w:p>
    <w:p w14:paraId="0B5DFAF4">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 xml:space="preserve">        FuncB = @(t) myFunc(t) .* sin(n * w * t);</w:t>
      </w:r>
    </w:p>
    <w:p w14:paraId="3DF440FE">
      <w:pPr>
        <w:numPr>
          <w:ilvl w:val="0"/>
          <w:numId w:val="0"/>
        </w:numPr>
        <w:snapToGrid/>
        <w:spacing w:line="240" w:lineRule="auto"/>
        <w:rPr>
          <w:rFonts w:hint="default" w:asciiTheme="minorAscii" w:hAnsiTheme="minorAscii"/>
          <w:sz w:val="24"/>
          <w:szCs w:val="24"/>
          <w:lang w:val="en-US"/>
        </w:rPr>
      </w:pPr>
    </w:p>
    <w:p w14:paraId="5DC56554">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 xml:space="preserve">        an(n) = (2/T) * quad(FuncA, t0, t1);</w:t>
      </w:r>
    </w:p>
    <w:p w14:paraId="574632EA">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 xml:space="preserve">        bn(n) = (2/T) * quad(FuncB, t0, t1);</w:t>
      </w:r>
    </w:p>
    <w:p w14:paraId="52B07D1E">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 xml:space="preserve">    end</w:t>
      </w:r>
    </w:p>
    <w:p w14:paraId="4B0A8986">
      <w:pPr>
        <w:numPr>
          <w:ilvl w:val="0"/>
          <w:numId w:val="0"/>
        </w:numPr>
        <w:snapToGrid/>
        <w:spacing w:line="240" w:lineRule="auto"/>
        <w:rPr>
          <w:rFonts w:hint="default" w:asciiTheme="minorAscii" w:hAnsiTheme="minorAscii"/>
          <w:sz w:val="24"/>
          <w:szCs w:val="24"/>
          <w:lang w:val="en-US"/>
        </w:rPr>
      </w:pPr>
    </w:p>
    <w:p w14:paraId="52193C79">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 xml:space="preserve">    y_approx = zeros(1, length(x));</w:t>
      </w:r>
    </w:p>
    <w:p w14:paraId="58D80D7A">
      <w:pPr>
        <w:numPr>
          <w:ilvl w:val="0"/>
          <w:numId w:val="0"/>
        </w:numPr>
        <w:snapToGrid/>
        <w:spacing w:line="240" w:lineRule="auto"/>
        <w:rPr>
          <w:rFonts w:hint="default" w:asciiTheme="minorAscii" w:hAnsiTheme="minorAscii"/>
          <w:sz w:val="24"/>
          <w:szCs w:val="24"/>
          <w:lang w:val="en-US"/>
        </w:rPr>
      </w:pPr>
    </w:p>
    <w:p w14:paraId="0A8A79C4">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 xml:space="preserve">    for n = 1:N</w:t>
      </w:r>
    </w:p>
    <w:p w14:paraId="34DA82C5">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 xml:space="preserve">        y_approx = y_approx + an(n) * cos(n * w * x) + bn(n) * sin(n * w * x);</w:t>
      </w:r>
    </w:p>
    <w:p w14:paraId="0CC421AB">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 xml:space="preserve">    end</w:t>
      </w:r>
    </w:p>
    <w:p w14:paraId="5BE7B0C7">
      <w:pPr>
        <w:numPr>
          <w:ilvl w:val="0"/>
          <w:numId w:val="0"/>
        </w:numPr>
        <w:snapToGrid/>
        <w:spacing w:line="240" w:lineRule="auto"/>
        <w:rPr>
          <w:rFonts w:hint="default" w:asciiTheme="minorAscii" w:hAnsiTheme="minorAscii"/>
          <w:sz w:val="24"/>
          <w:szCs w:val="24"/>
          <w:lang w:val="en-US"/>
        </w:rPr>
      </w:pPr>
    </w:p>
    <w:p w14:paraId="592786D7">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 xml:space="preserve">    subplot(length(N_values), 1, idx);</w:t>
      </w:r>
    </w:p>
    <w:p w14:paraId="409C6CAB">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 xml:space="preserve">    plot(x, y_approx);</w:t>
      </w:r>
    </w:p>
    <w:p w14:paraId="6EDA7271">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 xml:space="preserve">    hold on;</w:t>
      </w:r>
    </w:p>
    <w:p w14:paraId="51F24C4A">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 xml:space="preserve">    plot(x, y);</w:t>
      </w:r>
    </w:p>
    <w:p w14:paraId="2ECA18DB">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 xml:space="preserve">    legend(['y\_approx (N=' num2str(N) ')'], 'myFunc');</w:t>
      </w:r>
    </w:p>
    <w:p w14:paraId="15A33C63">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 xml:space="preserve">    xlabel('t');</w:t>
      </w:r>
    </w:p>
    <w:p w14:paraId="113DE196">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 xml:space="preserve">    ylabel('y');</w:t>
      </w:r>
    </w:p>
    <w:p w14:paraId="5FC32649">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end</w:t>
      </w:r>
    </w:p>
    <w:p w14:paraId="6CBAC536">
      <w:pPr>
        <w:numPr>
          <w:ilvl w:val="0"/>
          <w:numId w:val="0"/>
        </w:numPr>
        <w:snapToGrid/>
        <w:spacing w:line="240" w:lineRule="auto"/>
        <w:rPr>
          <w:rFonts w:hint="default" w:asciiTheme="minorAscii" w:hAnsiTheme="minorAscii"/>
          <w:sz w:val="24"/>
          <w:szCs w:val="24"/>
          <w:lang w:val="en-US"/>
        </w:rPr>
      </w:pPr>
    </w:p>
    <w:p w14:paraId="36ACC474">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 Table for N = 5</w:t>
      </w:r>
    </w:p>
    <w:p w14:paraId="33ABB593">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N = 5;</w:t>
      </w:r>
    </w:p>
    <w:p w14:paraId="0F4E7EDE">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an = zeros(N, 1);</w:t>
      </w:r>
    </w:p>
    <w:p w14:paraId="6D4D742A">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bn = zeros(N, 1);</w:t>
      </w:r>
    </w:p>
    <w:p w14:paraId="6E20B5B4">
      <w:pPr>
        <w:numPr>
          <w:ilvl w:val="0"/>
          <w:numId w:val="0"/>
        </w:numPr>
        <w:snapToGrid/>
        <w:spacing w:line="240" w:lineRule="auto"/>
        <w:rPr>
          <w:rFonts w:hint="default" w:asciiTheme="minorAscii" w:hAnsiTheme="minorAscii"/>
          <w:sz w:val="24"/>
          <w:szCs w:val="24"/>
          <w:lang w:val="en-US"/>
        </w:rPr>
      </w:pPr>
    </w:p>
    <w:p w14:paraId="4BADCB2E">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 xml:space="preserve">for n = 1:N </w:t>
      </w:r>
    </w:p>
    <w:p w14:paraId="1D4F7F4E">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 xml:space="preserve">    FuncA = @(t) myFunc(t) .* cos(n * w * t);</w:t>
      </w:r>
    </w:p>
    <w:p w14:paraId="60BDF3C4">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 xml:space="preserve">    FuncB = @(t) myFunc(t) .* sin(n * w * t);</w:t>
      </w:r>
    </w:p>
    <w:p w14:paraId="6B6F2C36">
      <w:pPr>
        <w:numPr>
          <w:ilvl w:val="0"/>
          <w:numId w:val="0"/>
        </w:numPr>
        <w:snapToGrid/>
        <w:spacing w:line="240" w:lineRule="auto"/>
        <w:rPr>
          <w:rFonts w:hint="default" w:asciiTheme="minorAscii" w:hAnsiTheme="minorAscii"/>
          <w:sz w:val="24"/>
          <w:szCs w:val="24"/>
          <w:lang w:val="en-US"/>
        </w:rPr>
      </w:pPr>
    </w:p>
    <w:p w14:paraId="437731BD">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 xml:space="preserve">    an(n) = (2/T) * quad(FuncA, t0, t1);</w:t>
      </w:r>
    </w:p>
    <w:p w14:paraId="530C929B">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 xml:space="preserve">    bn(n) = (2/T) * quad(FuncB, t0, t1);</w:t>
      </w:r>
    </w:p>
    <w:p w14:paraId="71912E43">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end</w:t>
      </w:r>
    </w:p>
    <w:p w14:paraId="5E9F76B5">
      <w:pPr>
        <w:numPr>
          <w:ilvl w:val="0"/>
          <w:numId w:val="0"/>
        </w:numPr>
        <w:snapToGrid/>
        <w:spacing w:line="240" w:lineRule="auto"/>
        <w:rPr>
          <w:rFonts w:hint="default" w:asciiTheme="minorAscii" w:hAnsiTheme="minorAscii"/>
          <w:sz w:val="24"/>
          <w:szCs w:val="24"/>
          <w:lang w:val="en-US"/>
        </w:rPr>
      </w:pPr>
    </w:p>
    <w:p w14:paraId="52EB33A6">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disp('coefficient     value');</w:t>
      </w:r>
    </w:p>
    <w:p w14:paraId="36712941">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disp('---------------------------');</w:t>
      </w:r>
    </w:p>
    <w:p w14:paraId="3CA5A066">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fprintf('a_0\t\t%f\n', a0);</w:t>
      </w:r>
    </w:p>
    <w:p w14:paraId="29692ECA">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for n = 1:N</w:t>
      </w:r>
    </w:p>
    <w:p w14:paraId="1214004D">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 xml:space="preserve">    fprintf('a_%d\t\t%f\n', n, an(n));</w:t>
      </w:r>
    </w:p>
    <w:p w14:paraId="7A7F93B9">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end</w:t>
      </w:r>
    </w:p>
    <w:p w14:paraId="485742B9">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for n = 1:N</w:t>
      </w:r>
    </w:p>
    <w:p w14:paraId="2FD7E0A8">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 xml:space="preserve">    fprintf('b_%d\t\t%f\n', n, bn(n));</w:t>
      </w:r>
    </w:p>
    <w:p w14:paraId="10EEDBBE">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end</w:t>
      </w:r>
    </w:p>
    <w:p w14:paraId="7B16522E">
      <w:pPr>
        <w:numPr>
          <w:ilvl w:val="0"/>
          <w:numId w:val="0"/>
        </w:numPr>
        <w:snapToGrid/>
        <w:spacing w:line="240" w:lineRule="auto"/>
        <w:rPr>
          <w:rFonts w:hint="default" w:asciiTheme="minorAscii" w:hAnsiTheme="minorAscii"/>
          <w:sz w:val="24"/>
          <w:szCs w:val="24"/>
          <w:lang w:val="en-US"/>
        </w:rPr>
      </w:pPr>
    </w:p>
    <w:p w14:paraId="75AE28B9">
      <w:pPr>
        <w:numPr>
          <w:ilvl w:val="0"/>
          <w:numId w:val="0"/>
        </w:numPr>
        <w:snapToGrid/>
        <w:spacing w:line="240" w:lineRule="auto"/>
        <w:rPr>
          <w:rFonts w:hint="default" w:asciiTheme="minorAscii" w:hAnsiTheme="minorAscii"/>
          <w:sz w:val="24"/>
          <w:szCs w:val="24"/>
          <w:lang w:val="en-US"/>
        </w:rPr>
      </w:pPr>
    </w:p>
    <w:p w14:paraId="38B90865">
      <w:pPr>
        <w:numPr>
          <w:ilvl w:val="0"/>
          <w:numId w:val="0"/>
        </w:numPr>
        <w:snapToGrid/>
        <w:spacing w:line="240" w:lineRule="auto"/>
        <w:rPr>
          <w:rFonts w:hint="default" w:asciiTheme="minorAscii" w:hAnsiTheme="minorAscii"/>
          <w:b/>
          <w:bCs/>
          <w:sz w:val="24"/>
          <w:szCs w:val="24"/>
          <w:lang w:val="en-US"/>
        </w:rPr>
      </w:pPr>
      <w:r>
        <w:rPr>
          <w:rFonts w:hint="default" w:asciiTheme="minorAscii" w:hAnsiTheme="minorAscii"/>
          <w:b/>
          <w:bCs/>
          <w:sz w:val="24"/>
          <w:szCs w:val="24"/>
          <w:lang w:val="en-US"/>
        </w:rPr>
        <w:t>Comment:</w:t>
      </w:r>
    </w:p>
    <w:p w14:paraId="34E928F0">
      <w:pPr>
        <w:numPr>
          <w:ilvl w:val="0"/>
          <w:numId w:val="0"/>
        </w:numPr>
        <w:snapToGrid/>
        <w:spacing w:line="240" w:lineRule="auto"/>
        <w:rPr>
          <w:rFonts w:hint="default" w:asciiTheme="minorAscii" w:hAnsiTheme="minorAscii"/>
          <w:sz w:val="24"/>
          <w:szCs w:val="24"/>
          <w:lang w:val="en-US"/>
        </w:rPr>
      </w:pPr>
      <w:r>
        <w:rPr>
          <w:rFonts w:hint="default" w:asciiTheme="minorAscii" w:hAnsiTheme="minorAscii"/>
          <w:sz w:val="24"/>
          <w:szCs w:val="24"/>
          <w:lang w:val="en-US"/>
        </w:rPr>
        <w:t>The code above demonstrates the use of Fourier series to approximate a given function by summing up an infinite series of sine and cosine functions with different coefficients. The given function is defined using an anonymous function, and its domain is defined by the values of t0, t1, and the step size of 0.01. The code then defines the number of coefficients to be used in the approximation, which is stored in the N_values array. The code then calculates the Fourier coefficients for each value of N using the quad function, which performs numerical integration. The calculated coefficients are then used to construct the Fourier series approximation of the given function, and the resulting plots are displayed using subplots. Finally, a table is printed for the coefficients for the case where N is equal to 5. The table lists the values of the coefficients a0, an, and bn, which represent the constant, cosine, and sine terms in the Fourier series expansion, respectively.</w:t>
      </w:r>
    </w:p>
    <w:p w14:paraId="45176C07">
      <w:pPr>
        <w:numPr>
          <w:ilvl w:val="0"/>
          <w:numId w:val="0"/>
        </w:numPr>
        <w:snapToGrid/>
        <w:spacing w:line="240" w:lineRule="auto"/>
        <w:rPr>
          <w:rFonts w:hint="default" w:asciiTheme="minorAscii" w:hAnsiTheme="minorAscii"/>
          <w:sz w:val="24"/>
          <w:szCs w:val="24"/>
          <w:lang w:val="en-US"/>
        </w:rPr>
      </w:pPr>
    </w:p>
    <w:p w14:paraId="56E7CA3C">
      <w:pPr>
        <w:numPr>
          <w:ilvl w:val="0"/>
          <w:numId w:val="0"/>
        </w:numPr>
        <w:snapToGrid/>
        <w:spacing w:line="240" w:lineRule="auto"/>
        <w:rPr>
          <w:rFonts w:hint="default" w:asciiTheme="minorAscii" w:hAnsiTheme="minorAscii"/>
          <w:sz w:val="24"/>
          <w:szCs w:val="24"/>
          <w:lang w:val="en-US"/>
        </w:rPr>
      </w:pPr>
    </w:p>
    <w:p w14:paraId="23D5F8C9">
      <w:pPr>
        <w:numPr>
          <w:ilvl w:val="0"/>
          <w:numId w:val="0"/>
        </w:numPr>
        <w:snapToGrid/>
        <w:spacing w:line="240" w:lineRule="auto"/>
        <w:rPr>
          <w:rFonts w:hint="default" w:cs="Times New Roman" w:asciiTheme="minorAscii" w:hAnsiTheme="minorAscii"/>
          <w:sz w:val="24"/>
          <w:szCs w:val="24"/>
          <w:lang w:val="en-US"/>
        </w:rPr>
      </w:pPr>
      <w:r>
        <w:rPr>
          <w:rFonts w:hint="default" w:asciiTheme="minorAscii" w:hAnsiTheme="minorAscii"/>
          <w:sz w:val="24"/>
          <w:szCs w:val="24"/>
          <w:lang w:val="en-US"/>
        </w:rPr>
        <w:br w:type="textWrapping"/>
      </w: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08"/>
  <w:hyphenationZone w:val="425"/>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O1NDAzNTQ2NjY1NLNQ0lEKTi0uzszPAykwrAUA2JCPkiwAAAA="/>
  </w:docVars>
  <w:rsids>
    <w:rsidRoot w:val="00E076E3"/>
    <w:rsid w:val="002656B7"/>
    <w:rsid w:val="002A3B7A"/>
    <w:rsid w:val="002B2144"/>
    <w:rsid w:val="003379DB"/>
    <w:rsid w:val="0034662B"/>
    <w:rsid w:val="00481283"/>
    <w:rsid w:val="004F56BB"/>
    <w:rsid w:val="00515816"/>
    <w:rsid w:val="00523957"/>
    <w:rsid w:val="00621C19"/>
    <w:rsid w:val="00722F37"/>
    <w:rsid w:val="0078768E"/>
    <w:rsid w:val="007D0DFF"/>
    <w:rsid w:val="007F67C2"/>
    <w:rsid w:val="00AB02AF"/>
    <w:rsid w:val="00C56435"/>
    <w:rsid w:val="00E076E3"/>
    <w:rsid w:val="00EA5493"/>
    <w:rsid w:val="00EF2EC2"/>
    <w:rsid w:val="00FB7A2F"/>
    <w:rsid w:val="010C0502"/>
    <w:rsid w:val="01115B19"/>
    <w:rsid w:val="011E1FE4"/>
    <w:rsid w:val="012B4701"/>
    <w:rsid w:val="0139540B"/>
    <w:rsid w:val="01877B89"/>
    <w:rsid w:val="01BD7A4F"/>
    <w:rsid w:val="02A93B2F"/>
    <w:rsid w:val="0350044F"/>
    <w:rsid w:val="036418F4"/>
    <w:rsid w:val="036C34DA"/>
    <w:rsid w:val="03A32C74"/>
    <w:rsid w:val="03D94095"/>
    <w:rsid w:val="03EF1A15"/>
    <w:rsid w:val="041651F4"/>
    <w:rsid w:val="04325B3B"/>
    <w:rsid w:val="04C609C8"/>
    <w:rsid w:val="054E09BE"/>
    <w:rsid w:val="05656433"/>
    <w:rsid w:val="05AF76AE"/>
    <w:rsid w:val="05CD31F6"/>
    <w:rsid w:val="07397B77"/>
    <w:rsid w:val="073A744C"/>
    <w:rsid w:val="073B52FD"/>
    <w:rsid w:val="079E79DA"/>
    <w:rsid w:val="088179A9"/>
    <w:rsid w:val="08BD6586"/>
    <w:rsid w:val="093D1475"/>
    <w:rsid w:val="09C53944"/>
    <w:rsid w:val="09D771D4"/>
    <w:rsid w:val="09E3201C"/>
    <w:rsid w:val="09FA6D5D"/>
    <w:rsid w:val="0A1026E6"/>
    <w:rsid w:val="0A180D0E"/>
    <w:rsid w:val="0A1827EB"/>
    <w:rsid w:val="0A402FCB"/>
    <w:rsid w:val="0A4C02AD"/>
    <w:rsid w:val="0A4C1970"/>
    <w:rsid w:val="0ABC45EB"/>
    <w:rsid w:val="0AE95411"/>
    <w:rsid w:val="0B5C3E34"/>
    <w:rsid w:val="0C216E2C"/>
    <w:rsid w:val="0C5B233E"/>
    <w:rsid w:val="0C8F1FE8"/>
    <w:rsid w:val="0C9615C8"/>
    <w:rsid w:val="0CCA1507"/>
    <w:rsid w:val="0D044784"/>
    <w:rsid w:val="0D307327"/>
    <w:rsid w:val="0D4B23B2"/>
    <w:rsid w:val="0D9C676A"/>
    <w:rsid w:val="0DBC4D8D"/>
    <w:rsid w:val="0DD979BE"/>
    <w:rsid w:val="0E1327A4"/>
    <w:rsid w:val="0EAA135B"/>
    <w:rsid w:val="0EB83A78"/>
    <w:rsid w:val="0F5B4403"/>
    <w:rsid w:val="0F642218"/>
    <w:rsid w:val="0F9F0794"/>
    <w:rsid w:val="0FD541B5"/>
    <w:rsid w:val="10993435"/>
    <w:rsid w:val="109B53FF"/>
    <w:rsid w:val="10EA3C90"/>
    <w:rsid w:val="112A22DF"/>
    <w:rsid w:val="116166D3"/>
    <w:rsid w:val="116F4196"/>
    <w:rsid w:val="11FA246B"/>
    <w:rsid w:val="121F3E0E"/>
    <w:rsid w:val="12413D84"/>
    <w:rsid w:val="12490E8B"/>
    <w:rsid w:val="126C2C21"/>
    <w:rsid w:val="12A06CFD"/>
    <w:rsid w:val="12AB744F"/>
    <w:rsid w:val="12E12E71"/>
    <w:rsid w:val="136C6BDF"/>
    <w:rsid w:val="137D703E"/>
    <w:rsid w:val="14096B23"/>
    <w:rsid w:val="144638D4"/>
    <w:rsid w:val="14795A57"/>
    <w:rsid w:val="14D709D0"/>
    <w:rsid w:val="150A66AF"/>
    <w:rsid w:val="1525173B"/>
    <w:rsid w:val="15BE749A"/>
    <w:rsid w:val="15DF5D8E"/>
    <w:rsid w:val="161F0345"/>
    <w:rsid w:val="16640041"/>
    <w:rsid w:val="166E7112"/>
    <w:rsid w:val="16E01DBD"/>
    <w:rsid w:val="17BB0135"/>
    <w:rsid w:val="17C90AA4"/>
    <w:rsid w:val="1839667F"/>
    <w:rsid w:val="18E11E1D"/>
    <w:rsid w:val="18F97167"/>
    <w:rsid w:val="195A572B"/>
    <w:rsid w:val="19D11E91"/>
    <w:rsid w:val="19F618F8"/>
    <w:rsid w:val="1A2975D8"/>
    <w:rsid w:val="1AC90DBB"/>
    <w:rsid w:val="1B27440E"/>
    <w:rsid w:val="1B4A6BB9"/>
    <w:rsid w:val="1B866E0B"/>
    <w:rsid w:val="1BB6133F"/>
    <w:rsid w:val="1C0C0F5F"/>
    <w:rsid w:val="1D3E783E"/>
    <w:rsid w:val="1D70376F"/>
    <w:rsid w:val="1D772D50"/>
    <w:rsid w:val="1D7C0366"/>
    <w:rsid w:val="1D8A2A83"/>
    <w:rsid w:val="1D903E12"/>
    <w:rsid w:val="1E9A6CF6"/>
    <w:rsid w:val="1ED41ADC"/>
    <w:rsid w:val="1ED72042"/>
    <w:rsid w:val="1F043DDF"/>
    <w:rsid w:val="1F066139"/>
    <w:rsid w:val="1F4849A4"/>
    <w:rsid w:val="1F52137F"/>
    <w:rsid w:val="1F533349"/>
    <w:rsid w:val="20A83220"/>
    <w:rsid w:val="21A63C04"/>
    <w:rsid w:val="21D40771"/>
    <w:rsid w:val="21F7620D"/>
    <w:rsid w:val="22066450"/>
    <w:rsid w:val="221768AF"/>
    <w:rsid w:val="22D95913"/>
    <w:rsid w:val="22E22A19"/>
    <w:rsid w:val="233F60BE"/>
    <w:rsid w:val="23491DAE"/>
    <w:rsid w:val="2372058B"/>
    <w:rsid w:val="23D83E1C"/>
    <w:rsid w:val="23ED663E"/>
    <w:rsid w:val="240D3AC6"/>
    <w:rsid w:val="242D23BA"/>
    <w:rsid w:val="25441769"/>
    <w:rsid w:val="255A71DF"/>
    <w:rsid w:val="26E40EBA"/>
    <w:rsid w:val="27207FB4"/>
    <w:rsid w:val="27A72484"/>
    <w:rsid w:val="284B2E0F"/>
    <w:rsid w:val="28732366"/>
    <w:rsid w:val="28C80903"/>
    <w:rsid w:val="28CF3A40"/>
    <w:rsid w:val="28D70B46"/>
    <w:rsid w:val="28DB0637"/>
    <w:rsid w:val="28E53263"/>
    <w:rsid w:val="28E55011"/>
    <w:rsid w:val="28EF40E2"/>
    <w:rsid w:val="292C2C40"/>
    <w:rsid w:val="29AC1FD3"/>
    <w:rsid w:val="29E96D83"/>
    <w:rsid w:val="2A157B78"/>
    <w:rsid w:val="2A2D4EC2"/>
    <w:rsid w:val="2A930A9D"/>
    <w:rsid w:val="2ABE1FBE"/>
    <w:rsid w:val="2ACB46DB"/>
    <w:rsid w:val="2AFE23BA"/>
    <w:rsid w:val="2B7D7FB5"/>
    <w:rsid w:val="2BA32F62"/>
    <w:rsid w:val="2C4E2ECE"/>
    <w:rsid w:val="2C954FA0"/>
    <w:rsid w:val="2CAD22EA"/>
    <w:rsid w:val="2CBD1932"/>
    <w:rsid w:val="2CC31B0E"/>
    <w:rsid w:val="2CFF066C"/>
    <w:rsid w:val="2D352EF4"/>
    <w:rsid w:val="2D5A3972"/>
    <w:rsid w:val="2DA029D4"/>
    <w:rsid w:val="2DD438A6"/>
    <w:rsid w:val="2E4B3B69"/>
    <w:rsid w:val="2E516CA5"/>
    <w:rsid w:val="2E8A7C21"/>
    <w:rsid w:val="2F807842"/>
    <w:rsid w:val="2F8C4439"/>
    <w:rsid w:val="2F936150"/>
    <w:rsid w:val="2FA5374C"/>
    <w:rsid w:val="30087837"/>
    <w:rsid w:val="301B57BD"/>
    <w:rsid w:val="30422D49"/>
    <w:rsid w:val="31293F09"/>
    <w:rsid w:val="316D3DF6"/>
    <w:rsid w:val="320A3D3B"/>
    <w:rsid w:val="325D20BC"/>
    <w:rsid w:val="326E41E6"/>
    <w:rsid w:val="329A50BF"/>
    <w:rsid w:val="32A93554"/>
    <w:rsid w:val="32D00AE0"/>
    <w:rsid w:val="332901F1"/>
    <w:rsid w:val="33501C21"/>
    <w:rsid w:val="335E433E"/>
    <w:rsid w:val="33745910"/>
    <w:rsid w:val="33E660E2"/>
    <w:rsid w:val="34140EA1"/>
    <w:rsid w:val="34313801"/>
    <w:rsid w:val="344572AC"/>
    <w:rsid w:val="347F11B0"/>
    <w:rsid w:val="34825E0A"/>
    <w:rsid w:val="350E58F0"/>
    <w:rsid w:val="356B3EAB"/>
    <w:rsid w:val="35A8127C"/>
    <w:rsid w:val="35B46497"/>
    <w:rsid w:val="35E328D9"/>
    <w:rsid w:val="35F9034E"/>
    <w:rsid w:val="366D4898"/>
    <w:rsid w:val="36B9188B"/>
    <w:rsid w:val="36D14E27"/>
    <w:rsid w:val="36FF3742"/>
    <w:rsid w:val="3703019B"/>
    <w:rsid w:val="37531CE0"/>
    <w:rsid w:val="37D03331"/>
    <w:rsid w:val="37EC5FE6"/>
    <w:rsid w:val="38037309"/>
    <w:rsid w:val="38D806EF"/>
    <w:rsid w:val="398E5251"/>
    <w:rsid w:val="39A24859"/>
    <w:rsid w:val="39D23390"/>
    <w:rsid w:val="3A377697"/>
    <w:rsid w:val="3A777A93"/>
    <w:rsid w:val="3AD1189A"/>
    <w:rsid w:val="3AE72E6B"/>
    <w:rsid w:val="3AF17846"/>
    <w:rsid w:val="3B024F0B"/>
    <w:rsid w:val="3B936B4F"/>
    <w:rsid w:val="3BB22847"/>
    <w:rsid w:val="3C6109FB"/>
    <w:rsid w:val="3C6C2DE1"/>
    <w:rsid w:val="3C9963E7"/>
    <w:rsid w:val="3D145A6E"/>
    <w:rsid w:val="3D5D11C3"/>
    <w:rsid w:val="3D7D3613"/>
    <w:rsid w:val="3DAA72CE"/>
    <w:rsid w:val="3DC079A3"/>
    <w:rsid w:val="3E2B7513"/>
    <w:rsid w:val="3F980BD8"/>
    <w:rsid w:val="3FC75019"/>
    <w:rsid w:val="3FD6606D"/>
    <w:rsid w:val="406D3E12"/>
    <w:rsid w:val="40994C08"/>
    <w:rsid w:val="40AB4931"/>
    <w:rsid w:val="40B01F51"/>
    <w:rsid w:val="40B76E3C"/>
    <w:rsid w:val="40F55BB6"/>
    <w:rsid w:val="412D5350"/>
    <w:rsid w:val="415B010F"/>
    <w:rsid w:val="41D43A1D"/>
    <w:rsid w:val="41E40104"/>
    <w:rsid w:val="426C1EA8"/>
    <w:rsid w:val="42FE0D52"/>
    <w:rsid w:val="43103773"/>
    <w:rsid w:val="4383394D"/>
    <w:rsid w:val="43851473"/>
    <w:rsid w:val="43BB6C43"/>
    <w:rsid w:val="43D56AEB"/>
    <w:rsid w:val="43F3462F"/>
    <w:rsid w:val="4413082D"/>
    <w:rsid w:val="441822E7"/>
    <w:rsid w:val="44337121"/>
    <w:rsid w:val="44584D6F"/>
    <w:rsid w:val="44CB2356"/>
    <w:rsid w:val="44EE4DF6"/>
    <w:rsid w:val="450A60D4"/>
    <w:rsid w:val="4588524B"/>
    <w:rsid w:val="45921C25"/>
    <w:rsid w:val="45FE72BB"/>
    <w:rsid w:val="461B1C1B"/>
    <w:rsid w:val="46B81B60"/>
    <w:rsid w:val="46CB53EF"/>
    <w:rsid w:val="471F398D"/>
    <w:rsid w:val="473236C0"/>
    <w:rsid w:val="47AF12C6"/>
    <w:rsid w:val="47FE7A46"/>
    <w:rsid w:val="48082673"/>
    <w:rsid w:val="480D4DF2"/>
    <w:rsid w:val="48A203D1"/>
    <w:rsid w:val="48AD4952"/>
    <w:rsid w:val="48D662CD"/>
    <w:rsid w:val="48EE7ABB"/>
    <w:rsid w:val="496438D9"/>
    <w:rsid w:val="4A0C644A"/>
    <w:rsid w:val="4A547DF1"/>
    <w:rsid w:val="4AB64608"/>
    <w:rsid w:val="4AC26B09"/>
    <w:rsid w:val="4B26353C"/>
    <w:rsid w:val="4B3D0885"/>
    <w:rsid w:val="4B7E1D99"/>
    <w:rsid w:val="4BB01057"/>
    <w:rsid w:val="4BC13280"/>
    <w:rsid w:val="4BC15012"/>
    <w:rsid w:val="4BD20FCE"/>
    <w:rsid w:val="4BEC408D"/>
    <w:rsid w:val="4C995F8F"/>
    <w:rsid w:val="4CC528E0"/>
    <w:rsid w:val="4CC56D84"/>
    <w:rsid w:val="4CEA0599"/>
    <w:rsid w:val="4CEC2563"/>
    <w:rsid w:val="4D2C295F"/>
    <w:rsid w:val="4D9C5D37"/>
    <w:rsid w:val="4E0A0EF3"/>
    <w:rsid w:val="4E21623C"/>
    <w:rsid w:val="4EA053B3"/>
    <w:rsid w:val="4EC76DE4"/>
    <w:rsid w:val="4F165675"/>
    <w:rsid w:val="4F443F90"/>
    <w:rsid w:val="4F561F16"/>
    <w:rsid w:val="501716A5"/>
    <w:rsid w:val="506D7517"/>
    <w:rsid w:val="50A70C7B"/>
    <w:rsid w:val="50A866F2"/>
    <w:rsid w:val="518731FF"/>
    <w:rsid w:val="518965D2"/>
    <w:rsid w:val="518B234A"/>
    <w:rsid w:val="519105C3"/>
    <w:rsid w:val="51F31067"/>
    <w:rsid w:val="52846D9A"/>
    <w:rsid w:val="52C00EF1"/>
    <w:rsid w:val="52DE46FC"/>
    <w:rsid w:val="52F350E6"/>
    <w:rsid w:val="53890B0C"/>
    <w:rsid w:val="53B436B7"/>
    <w:rsid w:val="547F5A6B"/>
    <w:rsid w:val="54843081"/>
    <w:rsid w:val="54DB5397"/>
    <w:rsid w:val="54ED0C26"/>
    <w:rsid w:val="54F621D1"/>
    <w:rsid w:val="550D751A"/>
    <w:rsid w:val="555E7D76"/>
    <w:rsid w:val="55805F3E"/>
    <w:rsid w:val="55E0078B"/>
    <w:rsid w:val="56690780"/>
    <w:rsid w:val="57013F6B"/>
    <w:rsid w:val="57106E4E"/>
    <w:rsid w:val="5721105B"/>
    <w:rsid w:val="57342B3C"/>
    <w:rsid w:val="57C55E8A"/>
    <w:rsid w:val="57C87729"/>
    <w:rsid w:val="57F44ABA"/>
    <w:rsid w:val="58331046"/>
    <w:rsid w:val="583D3C73"/>
    <w:rsid w:val="584414A5"/>
    <w:rsid w:val="58817B73"/>
    <w:rsid w:val="58BA52C3"/>
    <w:rsid w:val="59372DB8"/>
    <w:rsid w:val="59D81EA5"/>
    <w:rsid w:val="5A01133A"/>
    <w:rsid w:val="5A19426B"/>
    <w:rsid w:val="5A7D2A4C"/>
    <w:rsid w:val="5AD563E4"/>
    <w:rsid w:val="5B1A473F"/>
    <w:rsid w:val="5B277A0C"/>
    <w:rsid w:val="5B4A106D"/>
    <w:rsid w:val="5B653C0C"/>
    <w:rsid w:val="5B8A71CF"/>
    <w:rsid w:val="5BB66216"/>
    <w:rsid w:val="5C380A02"/>
    <w:rsid w:val="5C702869"/>
    <w:rsid w:val="5C7659A5"/>
    <w:rsid w:val="5DC15346"/>
    <w:rsid w:val="5DD07337"/>
    <w:rsid w:val="5E1E00A2"/>
    <w:rsid w:val="5E3E6996"/>
    <w:rsid w:val="5E443FAD"/>
    <w:rsid w:val="5E4A0E97"/>
    <w:rsid w:val="5E677C9B"/>
    <w:rsid w:val="5EAA5DDA"/>
    <w:rsid w:val="5EAA7B88"/>
    <w:rsid w:val="5F017298"/>
    <w:rsid w:val="5F697A43"/>
    <w:rsid w:val="5F742670"/>
    <w:rsid w:val="5FF437B1"/>
    <w:rsid w:val="6051650D"/>
    <w:rsid w:val="60804B0A"/>
    <w:rsid w:val="609D1752"/>
    <w:rsid w:val="60E651ED"/>
    <w:rsid w:val="60F33A68"/>
    <w:rsid w:val="60F4769E"/>
    <w:rsid w:val="61FA2BD4"/>
    <w:rsid w:val="626A1B08"/>
    <w:rsid w:val="62A212A2"/>
    <w:rsid w:val="62E95123"/>
    <w:rsid w:val="634E6B4A"/>
    <w:rsid w:val="636E73D6"/>
    <w:rsid w:val="639C03E7"/>
    <w:rsid w:val="63F16FC3"/>
    <w:rsid w:val="641E704E"/>
    <w:rsid w:val="64932F96"/>
    <w:rsid w:val="64A62BA0"/>
    <w:rsid w:val="64C1532A"/>
    <w:rsid w:val="64C64FF0"/>
    <w:rsid w:val="64DB0A9B"/>
    <w:rsid w:val="656A1E1F"/>
    <w:rsid w:val="657A02B4"/>
    <w:rsid w:val="659C46CE"/>
    <w:rsid w:val="660D737A"/>
    <w:rsid w:val="661C136B"/>
    <w:rsid w:val="663D12E2"/>
    <w:rsid w:val="664803B2"/>
    <w:rsid w:val="6695111E"/>
    <w:rsid w:val="66CF2882"/>
    <w:rsid w:val="670E33AA"/>
    <w:rsid w:val="672D1356"/>
    <w:rsid w:val="677F6056"/>
    <w:rsid w:val="67AC671F"/>
    <w:rsid w:val="68150768"/>
    <w:rsid w:val="683010FE"/>
    <w:rsid w:val="68354966"/>
    <w:rsid w:val="684D3A5E"/>
    <w:rsid w:val="68EC771B"/>
    <w:rsid w:val="69054339"/>
    <w:rsid w:val="69320EA6"/>
    <w:rsid w:val="69482477"/>
    <w:rsid w:val="698062B8"/>
    <w:rsid w:val="6A280DF8"/>
    <w:rsid w:val="6A372C18"/>
    <w:rsid w:val="6A4D243B"/>
    <w:rsid w:val="6ABC4ECB"/>
    <w:rsid w:val="6B054AC4"/>
    <w:rsid w:val="6B961BC0"/>
    <w:rsid w:val="6BB65DBE"/>
    <w:rsid w:val="6C117498"/>
    <w:rsid w:val="6C292A34"/>
    <w:rsid w:val="6C702411"/>
    <w:rsid w:val="6C90660F"/>
    <w:rsid w:val="6C9A748E"/>
    <w:rsid w:val="6CAF678B"/>
    <w:rsid w:val="6CBC5656"/>
    <w:rsid w:val="6D282CEC"/>
    <w:rsid w:val="6D6A7B3D"/>
    <w:rsid w:val="6D9263B7"/>
    <w:rsid w:val="6DFB21AE"/>
    <w:rsid w:val="6E890338"/>
    <w:rsid w:val="6FF46EB5"/>
    <w:rsid w:val="705362D1"/>
    <w:rsid w:val="713A4D9B"/>
    <w:rsid w:val="71773EE0"/>
    <w:rsid w:val="718627B6"/>
    <w:rsid w:val="723143F0"/>
    <w:rsid w:val="72541E8D"/>
    <w:rsid w:val="72587BCF"/>
    <w:rsid w:val="726133FE"/>
    <w:rsid w:val="72753646"/>
    <w:rsid w:val="727C30A5"/>
    <w:rsid w:val="729A01E8"/>
    <w:rsid w:val="72D134DE"/>
    <w:rsid w:val="72D74F98"/>
    <w:rsid w:val="73465C7A"/>
    <w:rsid w:val="73903399"/>
    <w:rsid w:val="7396232F"/>
    <w:rsid w:val="73B057E9"/>
    <w:rsid w:val="73F2195D"/>
    <w:rsid w:val="744F0B5E"/>
    <w:rsid w:val="748051BB"/>
    <w:rsid w:val="74C0380A"/>
    <w:rsid w:val="75153B55"/>
    <w:rsid w:val="753722BF"/>
    <w:rsid w:val="75BA64AB"/>
    <w:rsid w:val="75D36BD2"/>
    <w:rsid w:val="76004806"/>
    <w:rsid w:val="76124539"/>
    <w:rsid w:val="76191423"/>
    <w:rsid w:val="762B1157"/>
    <w:rsid w:val="76F36118"/>
    <w:rsid w:val="77764653"/>
    <w:rsid w:val="779D6084"/>
    <w:rsid w:val="77A620E5"/>
    <w:rsid w:val="77D53A70"/>
    <w:rsid w:val="784D7AAA"/>
    <w:rsid w:val="78685D7F"/>
    <w:rsid w:val="78801C2E"/>
    <w:rsid w:val="789E7942"/>
    <w:rsid w:val="78AF42C1"/>
    <w:rsid w:val="799314ED"/>
    <w:rsid w:val="79DC2E94"/>
    <w:rsid w:val="7AC676A0"/>
    <w:rsid w:val="7B292109"/>
    <w:rsid w:val="7B705F89"/>
    <w:rsid w:val="7C324FED"/>
    <w:rsid w:val="7C3F3BAE"/>
    <w:rsid w:val="7C442F72"/>
    <w:rsid w:val="7C7D3800"/>
    <w:rsid w:val="7CAC016F"/>
    <w:rsid w:val="7D1B0177"/>
    <w:rsid w:val="7D253442"/>
    <w:rsid w:val="7D8555F0"/>
    <w:rsid w:val="7DAE4B47"/>
    <w:rsid w:val="7F8A3392"/>
    <w:rsid w:val="7F985AAF"/>
    <w:rsid w:val="7FE01505"/>
    <w:rsid w:val="7FE24F7C"/>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qFormat="1"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qFormat="1"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cs-CZ"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table" w:styleId="4">
    <w:name w:val="Table Grid"/>
    <w:basedOn w:val="3"/>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5</Pages>
  <Words>14</Words>
  <Characters>85</Characters>
  <Lines>1</Lines>
  <Paragraphs>1</Paragraphs>
  <TotalTime>81</TotalTime>
  <ScaleCrop>false</ScaleCrop>
  <LinksUpToDate>false</LinksUpToDate>
  <CharactersWithSpaces>98</CharactersWithSpaces>
  <Application>WPS Office_12.2.0.1715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25T12:32:00Z</dcterms:created>
  <dc:creator>Dav</dc:creator>
  <cp:lastModifiedBy>Ujjwal</cp:lastModifiedBy>
  <dcterms:modified xsi:type="dcterms:W3CDTF">2024-08-15T10:23:48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53</vt:lpwstr>
  </property>
  <property fmtid="{D5CDD505-2E9C-101B-9397-08002B2CF9AE}" pid="3" name="ICV">
    <vt:lpwstr>1123237E94A84DEEA0537D5AB8F40261</vt:lpwstr>
  </property>
</Properties>
</file>